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Rhubarbe fraise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ethyl 2,3-epoxy-3-phenylbutyrat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 2,3-epoxy-3-phenylbuty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7-83-8</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061-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Chronic 2, H411</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chtig. Grü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 2,3-epoxy-3-phenylbutyrate (77-83-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 2,3-epoxy-3-phenylbutyrate (77-83-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sidR="00FA7F7F">
              <w:rPr>
                <w:noProof/>
                <w:lang w:val="fr-BE"/>
              </w:rPr>
              <w:t>500 mg/kg Körpergewicht Animal: rat</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gt; 10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Rhubarbe fraise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 2,3-epoxy-3-phenylbutyrate (77-83-8)</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2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6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42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Rhubarbe fraise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 2,3-epoxy-3-phenylbutyrate (77-83-8)</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ethyl 2,3-epoxy-3-phenylbutyr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ethyl 2,3-epoxy-3-phenylbutyr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Chronisch gewässergefährdend, Kategorie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ethyl 2,3-epoxy-3-phenylbutyrate.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Rhubarbe fraise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Rhubarbe fraise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9.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F5FBAF7-ACA2-41EC-8D28-05D0673647A0}"/>
</file>

<file path=customXml/itemProps3.xml><?xml version="1.0" encoding="utf-8"?>
<ds:datastoreItem xmlns:ds="http://schemas.openxmlformats.org/officeDocument/2006/customXml" ds:itemID="{8D3F81BE-8629-48CD-924B-03A527BA49AD}"/>
</file>

<file path=customXml/itemProps4.xml><?xml version="1.0" encoding="utf-8"?>
<ds:datastoreItem xmlns:ds="http://schemas.openxmlformats.org/officeDocument/2006/customXml" ds:itemID="{564840FB-6DB8-4C0A-86DD-DACAE5136D79}"/>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